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18F37DE1" w:rsidR="0051645F" w:rsidRPr="00987274" w:rsidRDefault="00987274" w:rsidP="0051645F">
      <w:pPr>
        <w:jc w:val="center"/>
        <w:rPr>
          <w:b/>
          <w:bCs/>
          <w:sz w:val="32"/>
          <w:szCs w:val="32"/>
        </w:rPr>
      </w:pPr>
      <w:r w:rsidRPr="00987274">
        <w:rPr>
          <w:b/>
          <w:bCs/>
          <w:sz w:val="32"/>
          <w:szCs w:val="32"/>
        </w:rPr>
        <w:t>(</w:t>
      </w:r>
      <w:r w:rsidR="003B51E0">
        <w:rPr>
          <w:b/>
          <w:bCs/>
          <w:sz w:val="32"/>
          <w:szCs w:val="32"/>
        </w:rPr>
        <w:t>Michigan</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7FA58CFB" w:rsidR="00723DEF" w:rsidRDefault="003B51E0" w:rsidP="0051645F">
            <w:r>
              <w:t>Michigan</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280F7" w14:textId="77777777" w:rsidR="003277CC" w:rsidRDefault="003277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25FA458" w:rsidR="00CB37D9" w:rsidRPr="003277CC" w:rsidRDefault="00CB37D9" w:rsidP="003277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E5286E" w14:textId="77777777" w:rsidR="003277CC" w:rsidRDefault="003277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0803E" w14:textId="77777777" w:rsidR="003277CC" w:rsidRDefault="003277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551F471" w:rsidR="00AD6FC0" w:rsidRPr="003277CC" w:rsidRDefault="00AD6FC0" w:rsidP="003277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C3760" w14:textId="77777777" w:rsidR="003277CC" w:rsidRDefault="003277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92490930">
    <w:abstractNumId w:val="2"/>
  </w:num>
  <w:num w:numId="2" w16cid:durableId="1647857459">
    <w:abstractNumId w:val="1"/>
  </w:num>
  <w:num w:numId="3" w16cid:durableId="5304590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277CC"/>
    <w:rsid w:val="003B24BC"/>
    <w:rsid w:val="003B51E0"/>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1</Words>
  <Characters>15569</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6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